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4BD73C01" w:rsidR="00E278F2" w:rsidRDefault="00591F18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1B25CF34" wp14:editId="00DAD9E8">
            <wp:simplePos x="0" y="0"/>
            <wp:positionH relativeFrom="column">
              <wp:posOffset>1733233</wp:posOffset>
            </wp:positionH>
            <wp:positionV relativeFrom="paragraph">
              <wp:posOffset>6367145</wp:posOffset>
            </wp:positionV>
            <wp:extent cx="3811541" cy="3077819"/>
            <wp:effectExtent l="0" t="0" r="0" b="8890"/>
            <wp:wrapNone/>
            <wp:docPr id="19" name="Picture 19" descr="A picture containing sky, fly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quaroom asset fish 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1541" cy="3077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75C6A6EE" wp14:editId="141ED8BD">
            <wp:simplePos x="0" y="0"/>
            <wp:positionH relativeFrom="margin">
              <wp:align>left</wp:align>
            </wp:positionH>
            <wp:positionV relativeFrom="paragraph">
              <wp:posOffset>3176588</wp:posOffset>
            </wp:positionV>
            <wp:extent cx="3811541" cy="3077819"/>
            <wp:effectExtent l="0" t="0" r="0" b="8890"/>
            <wp:wrapNone/>
            <wp:docPr id="17" name="Picture 17" descr="A picture containing sky, fly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quaroom asset fish 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1541" cy="3077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7CF7C545" wp14:editId="21DCE334">
            <wp:extent cx="3811541" cy="3077819"/>
            <wp:effectExtent l="0" t="0" r="0" b="8890"/>
            <wp:docPr id="18" name="Picture 18" descr="A picture containing sky, fly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quaroom asset fish 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1541" cy="307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416497"/>
    <w:rsid w:val="004D08A2"/>
    <w:rsid w:val="00591F18"/>
    <w:rsid w:val="008B6606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13:00Z</dcterms:created>
  <dcterms:modified xsi:type="dcterms:W3CDTF">2019-08-07T04:13:00Z</dcterms:modified>
</cp:coreProperties>
</file>